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1542d43167c3c5cce555dd4484861750e75f0de"/>
    <w:p>
      <w:pPr>
        <w:pStyle w:val="Heading1"/>
      </w:pPr>
      <w:r>
        <w:t xml:space="preserve">Cover Letter for Mechatronics Engineer Position in Nigeria Abuja</w:t>
      </w:r>
    </w:p>
    <w:p>
      <w:pPr>
        <w:pStyle w:val="FirstParagraph"/>
      </w:pPr>
      <w:r>
        <w:rPr>
          <w:bCs/>
          <w:b/>
        </w:rPr>
        <w:t xml:space="preserve">Dear Hiring Manager,</w:t>
      </w:r>
    </w:p>
    <w:p>
      <w:pPr>
        <w:pStyle w:val="BodyText"/>
      </w:pPr>
      <w:r>
        <w:t xml:space="preserve">I am writing to express my enthusiastic interest in the Mechatronics Engineer position at [Company Name] in Nigeria Abuja. As a highly motivated and skilled professional with a strong background in mechatronics engineering, I am eager to contribute my expertise to drive innovation and technological advancement within your organization. Nigeria Abuja, as the political and administrative capital of the country, presents a unique opportunity for engineers like myself to address complex challenges in infrastructure development, automation, and sustainable energy solutions. This role aligns perfectly with my career goals and passion for creating impactful engineering systems that cater to both local and global demands.</w:t>
      </w:r>
    </w:p>
    <w:p>
      <w:pPr>
        <w:pStyle w:val="BodyText"/>
      </w:pPr>
      <w:r>
        <w:t xml:space="preserve">With a degree in Mechatronics Engineering from [University Name] and over [X years] of hands-on experience in designing, developing, and maintaining integrated systems, I have cultivated a deep understanding of the interdisciplinary nature of mechatronics. My work spans across industries such as manufacturing, renewable energy, automation, and robotics. For instance, during my tenure at [Previous Company], I led a project to design an automated control system for a solar-powered irrigation network in rural Nigeria. This initiative not only improved agricultural efficiency but also demonstrated the transformative potential of mechatronics engineering in addressing real-world challenges in regions like Abuja, where infrastructure gaps and energy demands are significant.</w:t>
      </w:r>
    </w:p>
    <w:p>
      <w:pPr>
        <w:pStyle w:val="BodyText"/>
      </w:pPr>
      <w:r>
        <w:t xml:space="preserve">In Nigeria Abuja, the demand for mechatronics engineers is growing rapidly due to the city's role as a hub for technological innovation. The government's focus on modernizing transportation systems, expanding smart cities initiatives, and promoting industrialization creates a fertile ground for professionals who can bridge the gap between mechanical systems, electronics, and software. My experience in developing control algorithms for autonomous vehicles and integrating IoT-enabled sensors into industrial machinery has equipped me with the technical acumen to contribute meaningfully to such projects. I am particularly drawn to [Company Name]'s commitment to advancing engineering solutions that align with Nigeria's National Technological Development Plan, which emphasizes innovation-driven growth.</w:t>
      </w:r>
    </w:p>
    <w:p>
      <w:pPr>
        <w:pStyle w:val="BodyText"/>
      </w:pPr>
      <w:r>
        <w:t xml:space="preserve">One of my key strengths as a Mechatronics Engineer is my ability to combine theoretical knowledge with practical problem-solving skills. For example, I recently collaborated with a team to design a modular robotic system for precision agriculture in Abuja's agricultural zones. This project required me to oversee the mechanical design, programming of microcontrollers, and integration of real-time data analytics tools. The success of this initiative highlighted my capacity to work in multidisciplinary teams and deliver solutions that are both technically sound and economically viable. Such experiences have reinforced my belief that mechatronics engineering is not just about creating technology but about empowering communities through sustainable development.</w:t>
      </w:r>
    </w:p>
    <w:p>
      <w:pPr>
        <w:pStyle w:val="BodyText"/>
      </w:pPr>
      <w:r>
        <w:t xml:space="preserve">The dynamic environment of Nigeria Abuja offers an ideal setting for a Mechatronics Engineer to thrive. The city's strategic location, coupled with its growing industrial and technological landscape, ensures that engineers are at the forefront of addressing critical issues such as energy efficiency, urban mobility, and smart infrastructure. I am particularly interested in [Company Name]'s work on renewable energy integration and automation systems for public services. My background in designing solar-powered control systems and optimizing energy consumption through mechatronics solutions positions me to contribute effectively to these initiatives. Moreover, my fluency in English and ability to communicate complex technical concepts clearly would enable seamless collaboration with stakeholders across different sectors.</w:t>
      </w:r>
    </w:p>
    <w:p>
      <w:pPr>
        <w:pStyle w:val="BodyText"/>
      </w:pPr>
      <w:r>
        <w:t xml:space="preserve">As a Mechatronics Engineer, I am deeply committed to leveraging technology for societal benefit. In Nigeria Abuja, where the need for innovative engineering solutions is urgent, I aim to apply my skills to create systems that enhance productivity, reduce environmental impact, and improve quality of life. My proactive approach to learning new technologies and staying updated with industry trends ensures that I can adapt quickly to evolving challenges. Whether it is optimizing manufacturing processes or developing automated solutions for public infrastructure, I am dedicated to delivering results that align with [Company Name]'s vision of excellence.</w:t>
      </w:r>
    </w:p>
    <w:p>
      <w:pPr>
        <w:pStyle w:val="BodyText"/>
      </w:pPr>
      <w:r>
        <w:t xml:space="preserve">I would be thrilled to bring my expertise in mechatronics engineering, combined with a strong work ethic and a passion for innovation, to [Company Name]. The opportunity to contribute to Nigeria Abuja's technological progress is both exciting and rewarding. I am confident that my technical skills, project management experience, and dedication to continuous improvement make me an ideal candidate for this role. I would welcome the chance to discuss how my background and aspirations align with your organization's goals.</w:t>
      </w:r>
    </w:p>
    <w:p>
      <w:pPr>
        <w:pStyle w:val="BodyText"/>
      </w:pPr>
      <w:r>
        <w:t xml:space="preserve">Thank you for considering my application. I look forward to the possibility of contributing to [Company Name]'s success in Nigeria Abuja and helping drive the future of mechatronics engineering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11:34:54Z</dcterms:created>
  <dcterms:modified xsi:type="dcterms:W3CDTF">2026-07-23T11:34:54Z</dcterms:modified>
</cp:coreProperties>
</file>

<file path=docProps/custom.xml><?xml version="1.0" encoding="utf-8"?>
<Properties xmlns="http://schemas.openxmlformats.org/officeDocument/2006/custom-properties" xmlns:vt="http://schemas.openxmlformats.org/officeDocument/2006/docPropsVTypes"/>
</file>